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F7B68A" w14:textId="77777777" w:rsidR="00EA7005" w:rsidRDefault="00000000">
      <w:pPr>
        <w:pStyle w:val="af"/>
      </w:pPr>
      <w:r>
        <w:t>Summary - Int 2, Group B, 𝚫𝚫G Version</w:t>
      </w:r>
    </w:p>
    <w:p w14:paraId="632292F0" w14:textId="77777777" w:rsidR="00EA7005" w:rsidRDefault="00000000">
      <w:r>
        <w:t>Inbal Lorena Eshel</w:t>
      </w:r>
    </w:p>
    <w:p w14:paraId="406BF3FA" w14:textId="77777777" w:rsidR="00EA7005" w:rsidRDefault="00000000">
      <w:r>
        <w:t>03/02/25</w:t>
      </w:r>
    </w:p>
    <w:p w14:paraId="087BA227" w14:textId="77777777" w:rsidR="00EA7005" w:rsidRDefault="00000000">
      <w:pPr>
        <w:pStyle w:val="1"/>
      </w:pPr>
      <w:bookmarkStart w:id="0" w:name="intermidiate-2"/>
      <w:r>
        <w:rPr>
          <w:i/>
          <w:iCs/>
        </w:rPr>
        <w:t>Intermidiate 2</w:t>
      </w:r>
    </w:p>
    <w:p w14:paraId="0A086DF7" w14:textId="77777777" w:rsidR="00EA7005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EA7005" w14:paraId="32FC0996" w14:textId="77777777" w:rsidTr="00EA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006F4E43" w14:textId="77777777" w:rsidR="00EA700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491A164A" w14:textId="77777777" w:rsidR="00EA7005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08D5E656" w14:textId="77777777" w:rsidR="00EA700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10F21AD5" w14:textId="77777777" w:rsidR="00EA700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EA7005" w14:paraId="4E3309D3" w14:textId="77777777">
        <w:tc>
          <w:tcPr>
            <w:tcW w:w="5853" w:type="dxa"/>
          </w:tcPr>
          <w:p w14:paraId="0A089FC7" w14:textId="77777777" w:rsidR="00EA700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ff_NBO_10_7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688" w:type="dxa"/>
          </w:tcPr>
          <w:p w14:paraId="07E6586F" w14:textId="77777777" w:rsidR="00EA7005" w:rsidRDefault="00000000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688" w:type="dxa"/>
          </w:tcPr>
          <w:p w14:paraId="2ADB4436" w14:textId="77777777" w:rsidR="00EA7005" w:rsidRDefault="0000000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688" w:type="dxa"/>
          </w:tcPr>
          <w:p w14:paraId="38D493B3" w14:textId="77777777" w:rsidR="00EA7005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EA7005" w14:paraId="3E995C11" w14:textId="77777777">
        <w:tc>
          <w:tcPr>
            <w:tcW w:w="5853" w:type="dxa"/>
          </w:tcPr>
          <w:p w14:paraId="170CCEA7" w14:textId="77777777" w:rsidR="00EA700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688" w:type="dxa"/>
          </w:tcPr>
          <w:p w14:paraId="61609ED4" w14:textId="77777777" w:rsidR="00EA7005" w:rsidRDefault="00000000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688" w:type="dxa"/>
          </w:tcPr>
          <w:p w14:paraId="52BA13C4" w14:textId="77777777" w:rsidR="00EA7005" w:rsidRDefault="00000000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688" w:type="dxa"/>
          </w:tcPr>
          <w:p w14:paraId="47951D7F" w14:textId="77777777" w:rsidR="00EA7005" w:rsidRDefault="00000000">
            <w:pPr>
              <w:pStyle w:val="Compact"/>
              <w:jc w:val="right"/>
            </w:pPr>
            <w:r>
              <w:t>0.336</w:t>
            </w:r>
          </w:p>
        </w:tc>
      </w:tr>
    </w:tbl>
    <w:p w14:paraId="1C6DC43B" w14:textId="77777777" w:rsidR="00EA700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EA7005" w14:paraId="1AD7D05F" w14:textId="77777777" w:rsidTr="00EA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0DCCEC" w14:textId="77777777" w:rsidR="00EA7005" w:rsidRDefault="00EA7005">
            <w:pPr>
              <w:pStyle w:val="Compact"/>
            </w:pPr>
          </w:p>
        </w:tc>
        <w:tc>
          <w:tcPr>
            <w:tcW w:w="0" w:type="auto"/>
          </w:tcPr>
          <w:p w14:paraId="3E7B4A22" w14:textId="77777777" w:rsidR="00EA70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EA7005" w14:paraId="0259AE38" w14:textId="77777777">
        <w:tc>
          <w:tcPr>
            <w:tcW w:w="0" w:type="auto"/>
          </w:tcPr>
          <w:p w14:paraId="64619411" w14:textId="77777777" w:rsidR="00EA7005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0E7A3BED" w14:textId="77777777" w:rsidR="00EA7005" w:rsidRDefault="00000000">
            <w:pPr>
              <w:pStyle w:val="Compact"/>
              <w:jc w:val="right"/>
            </w:pPr>
            <w:r>
              <w:t>1.481</w:t>
            </w:r>
          </w:p>
        </w:tc>
      </w:tr>
      <w:tr w:rsidR="00EA7005" w14:paraId="6BA16027" w14:textId="77777777">
        <w:tc>
          <w:tcPr>
            <w:tcW w:w="0" w:type="auto"/>
          </w:tcPr>
          <w:p w14:paraId="457D59E2" w14:textId="77777777" w:rsidR="00EA7005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74EE0E24" w14:textId="77777777" w:rsidR="00EA7005" w:rsidRDefault="00000000">
            <w:pPr>
              <w:pStyle w:val="Compact"/>
              <w:jc w:val="right"/>
            </w:pPr>
            <w:r>
              <w:t>2.421</w:t>
            </w:r>
          </w:p>
        </w:tc>
      </w:tr>
      <w:tr w:rsidR="00EA7005" w14:paraId="595CC45D" w14:textId="77777777">
        <w:tc>
          <w:tcPr>
            <w:tcW w:w="0" w:type="auto"/>
          </w:tcPr>
          <w:p w14:paraId="28F2B9B9" w14:textId="77777777" w:rsidR="00EA7005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02CBA3EF" w14:textId="77777777" w:rsidR="00EA7005" w:rsidRDefault="00000000">
            <w:pPr>
              <w:pStyle w:val="Compact"/>
              <w:jc w:val="right"/>
            </w:pPr>
            <w:r>
              <w:t>1.811</w:t>
            </w:r>
          </w:p>
        </w:tc>
      </w:tr>
    </w:tbl>
    <w:p w14:paraId="56E61AFF" w14:textId="77777777" w:rsidR="00EA700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EA7005" w14:paraId="14E345B3" w14:textId="77777777" w:rsidTr="00EA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A6991A" w14:textId="77777777" w:rsidR="00EA7005" w:rsidRDefault="00EA7005">
            <w:pPr>
              <w:pStyle w:val="Compact"/>
            </w:pPr>
          </w:p>
        </w:tc>
        <w:tc>
          <w:tcPr>
            <w:tcW w:w="0" w:type="auto"/>
          </w:tcPr>
          <w:p w14:paraId="164C6CF0" w14:textId="77777777" w:rsidR="00EA700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CFBFBA6" w14:textId="77777777" w:rsidR="00EA700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9F1B538" w14:textId="77777777" w:rsidR="00EA700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8C1FBBD" w14:textId="77777777" w:rsidR="00EA700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EA7005" w14:paraId="199A6765" w14:textId="77777777">
        <w:tc>
          <w:tcPr>
            <w:tcW w:w="0" w:type="auto"/>
          </w:tcPr>
          <w:p w14:paraId="6DF594CE" w14:textId="77777777" w:rsidR="00EA700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015A8632" w14:textId="77777777" w:rsidR="00EA7005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08DADA40" w14:textId="77777777" w:rsidR="00EA7005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4EF37190" w14:textId="77777777" w:rsidR="00EA7005" w:rsidRDefault="00000000">
            <w:pPr>
              <w:pStyle w:val="Compact"/>
              <w:jc w:val="right"/>
            </w:pPr>
            <w:r>
              <w:t>15.606</w:t>
            </w:r>
          </w:p>
        </w:tc>
        <w:tc>
          <w:tcPr>
            <w:tcW w:w="0" w:type="auto"/>
          </w:tcPr>
          <w:p w14:paraId="6C587C03" w14:textId="77777777" w:rsidR="00EA700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EA7005" w14:paraId="3A71F54C" w14:textId="77777777">
        <w:tc>
          <w:tcPr>
            <w:tcW w:w="0" w:type="auto"/>
          </w:tcPr>
          <w:p w14:paraId="537D3B2C" w14:textId="77777777" w:rsidR="00EA7005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0653EAA5" w14:textId="77777777" w:rsidR="00EA7005" w:rsidRDefault="00000000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14:paraId="5C5D5F62" w14:textId="77777777" w:rsidR="00EA7005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05210939" w14:textId="77777777" w:rsidR="00EA7005" w:rsidRDefault="00000000">
            <w:pPr>
              <w:pStyle w:val="Compact"/>
              <w:jc w:val="right"/>
            </w:pPr>
            <w:r>
              <w:t>7.334</w:t>
            </w:r>
          </w:p>
        </w:tc>
        <w:tc>
          <w:tcPr>
            <w:tcW w:w="0" w:type="auto"/>
          </w:tcPr>
          <w:p w14:paraId="5F6B8248" w14:textId="77777777" w:rsidR="00EA700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EA7005" w14:paraId="7501562E" w14:textId="77777777">
        <w:tc>
          <w:tcPr>
            <w:tcW w:w="0" w:type="auto"/>
          </w:tcPr>
          <w:p w14:paraId="40DC4917" w14:textId="77777777" w:rsidR="00EA7005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5DECC115" w14:textId="77777777" w:rsidR="00EA7005" w:rsidRDefault="00000000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14:paraId="5EB838A4" w14:textId="77777777" w:rsidR="00EA7005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5C61C8A3" w14:textId="77777777" w:rsidR="00EA7005" w:rsidRDefault="00000000">
            <w:pPr>
              <w:pStyle w:val="Compact"/>
              <w:jc w:val="right"/>
            </w:pPr>
            <w:r>
              <w:t>2.942</w:t>
            </w:r>
          </w:p>
        </w:tc>
        <w:tc>
          <w:tcPr>
            <w:tcW w:w="0" w:type="auto"/>
          </w:tcPr>
          <w:p w14:paraId="2E5B05FC" w14:textId="77777777" w:rsidR="00EA7005" w:rsidRDefault="00000000">
            <w:pPr>
              <w:pStyle w:val="Compact"/>
              <w:jc w:val="right"/>
            </w:pPr>
            <w:r>
              <w:t>0.0060135</w:t>
            </w:r>
          </w:p>
        </w:tc>
      </w:tr>
      <w:tr w:rsidR="00EA7005" w14:paraId="3B88A565" w14:textId="77777777">
        <w:tc>
          <w:tcPr>
            <w:tcW w:w="0" w:type="auto"/>
          </w:tcPr>
          <w:p w14:paraId="4F542769" w14:textId="77777777" w:rsidR="00EA7005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A78B4FE" w14:textId="77777777" w:rsidR="00EA7005" w:rsidRDefault="00000000">
            <w:pPr>
              <w:pStyle w:val="Compact"/>
              <w:jc w:val="right"/>
            </w:pPr>
            <w:r>
              <w:t>-0.391</w:t>
            </w:r>
          </w:p>
        </w:tc>
        <w:tc>
          <w:tcPr>
            <w:tcW w:w="0" w:type="auto"/>
          </w:tcPr>
          <w:p w14:paraId="33C469E9" w14:textId="77777777" w:rsidR="00EA7005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111FF03B" w14:textId="77777777" w:rsidR="00EA7005" w:rsidRDefault="00000000">
            <w:pPr>
              <w:pStyle w:val="Compact"/>
              <w:jc w:val="right"/>
            </w:pPr>
            <w:r>
              <w:t>-4.394</w:t>
            </w:r>
          </w:p>
        </w:tc>
        <w:tc>
          <w:tcPr>
            <w:tcW w:w="0" w:type="auto"/>
          </w:tcPr>
          <w:p w14:paraId="114FC015" w14:textId="77777777" w:rsidR="00EA7005" w:rsidRDefault="00000000">
            <w:pPr>
              <w:pStyle w:val="Compact"/>
              <w:jc w:val="right"/>
            </w:pPr>
            <w:r>
              <w:t>0.0001144</w:t>
            </w:r>
          </w:p>
        </w:tc>
      </w:tr>
    </w:tbl>
    <w:p w14:paraId="545E8824" w14:textId="77777777" w:rsidR="00EA7005" w:rsidRDefault="00000000">
      <w:r>
        <w:rPr>
          <w:noProof/>
        </w:rPr>
        <w:lastRenderedPageBreak/>
        <w:drawing>
          <wp:inline distT="0" distB="0" distL="0" distR="0" wp14:anchorId="01635D61" wp14:editId="5C020F1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‏‏Int2B_Summary_ddg_files/figure-docx/-%20Best%20model%20int2%203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9B262" w14:textId="77777777" w:rsidR="00EA7005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6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379"/>
        <w:gridCol w:w="1021"/>
        <w:gridCol w:w="889"/>
        <w:gridCol w:w="845"/>
      </w:tblGrid>
      <w:tr w:rsidR="00EA7005" w14:paraId="3B080D40" w14:textId="77777777" w:rsidTr="00924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379" w:type="dxa"/>
          </w:tcPr>
          <w:p w14:paraId="285D2342" w14:textId="77777777" w:rsidR="00EA7005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1021" w:type="dxa"/>
          </w:tcPr>
          <w:p w14:paraId="181E63A9" w14:textId="77777777" w:rsidR="00EA7005" w:rsidRDefault="00000000">
            <w:pPr>
              <w:pStyle w:val="Compact"/>
              <w:jc w:val="right"/>
            </w:pPr>
            <w:proofErr w:type="gramStart"/>
            <w:r>
              <w:t>R.sq</w:t>
            </w:r>
            <w:proofErr w:type="gramEnd"/>
          </w:p>
        </w:tc>
        <w:tc>
          <w:tcPr>
            <w:tcW w:w="889" w:type="dxa"/>
          </w:tcPr>
          <w:p w14:paraId="60E20536" w14:textId="77777777" w:rsidR="00EA7005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45" w:type="dxa"/>
          </w:tcPr>
          <w:p w14:paraId="59EED902" w14:textId="77777777" w:rsidR="00EA7005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EA7005" w14:paraId="6C520429" w14:textId="77777777" w:rsidTr="00924A2A">
        <w:tc>
          <w:tcPr>
            <w:tcW w:w="6379" w:type="dxa"/>
          </w:tcPr>
          <w:p w14:paraId="3EF11CD4" w14:textId="77777777" w:rsidR="00EA700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ff_NBO_32_30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1021" w:type="dxa"/>
          </w:tcPr>
          <w:p w14:paraId="42EBBCEB" w14:textId="77777777" w:rsidR="00EA7005" w:rsidRDefault="00000000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889" w:type="dxa"/>
          </w:tcPr>
          <w:p w14:paraId="68BB5D48" w14:textId="77777777" w:rsidR="00EA7005" w:rsidRDefault="0000000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845" w:type="dxa"/>
          </w:tcPr>
          <w:p w14:paraId="76F69228" w14:textId="77777777" w:rsidR="00EA7005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EA7005" w14:paraId="5FB028B3" w14:textId="77777777" w:rsidTr="00924A2A">
        <w:tc>
          <w:tcPr>
            <w:tcW w:w="6379" w:type="dxa"/>
          </w:tcPr>
          <w:p w14:paraId="21768E02" w14:textId="77777777" w:rsidR="00EA7005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1021" w:type="dxa"/>
          </w:tcPr>
          <w:p w14:paraId="5C32B8F8" w14:textId="77777777" w:rsidR="00EA7005" w:rsidRDefault="00000000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889" w:type="dxa"/>
          </w:tcPr>
          <w:p w14:paraId="20EEDE8F" w14:textId="77777777" w:rsidR="00EA7005" w:rsidRDefault="00000000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845" w:type="dxa"/>
          </w:tcPr>
          <w:p w14:paraId="06DCCCF9" w14:textId="77777777" w:rsidR="00EA7005" w:rsidRDefault="00000000">
            <w:pPr>
              <w:pStyle w:val="Compact"/>
              <w:jc w:val="right"/>
            </w:pPr>
            <w:r>
              <w:t>0.295</w:t>
            </w:r>
          </w:p>
        </w:tc>
      </w:tr>
    </w:tbl>
    <w:p w14:paraId="0416365E" w14:textId="77777777" w:rsidR="00EA7005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EA7005" w14:paraId="00D9F7FF" w14:textId="77777777" w:rsidTr="00EA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3077BB" w14:textId="77777777" w:rsidR="00EA7005" w:rsidRDefault="00EA7005">
            <w:pPr>
              <w:pStyle w:val="Compact"/>
            </w:pPr>
          </w:p>
        </w:tc>
        <w:tc>
          <w:tcPr>
            <w:tcW w:w="0" w:type="auto"/>
          </w:tcPr>
          <w:p w14:paraId="556E3AFE" w14:textId="77777777" w:rsidR="00EA70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EA7005" w14:paraId="19E7A07B" w14:textId="77777777">
        <w:tc>
          <w:tcPr>
            <w:tcW w:w="0" w:type="auto"/>
          </w:tcPr>
          <w:p w14:paraId="450B9D52" w14:textId="77777777" w:rsidR="00EA7005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699F28A8" w14:textId="77777777" w:rsidR="00EA7005" w:rsidRDefault="00000000">
            <w:pPr>
              <w:pStyle w:val="Compact"/>
              <w:jc w:val="right"/>
            </w:pPr>
            <w:r>
              <w:t>1.411</w:t>
            </w:r>
          </w:p>
        </w:tc>
      </w:tr>
      <w:tr w:rsidR="00EA7005" w14:paraId="7C2BDD9A" w14:textId="77777777">
        <w:tc>
          <w:tcPr>
            <w:tcW w:w="0" w:type="auto"/>
          </w:tcPr>
          <w:p w14:paraId="6604544A" w14:textId="77777777" w:rsidR="00EA7005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4F229145" w14:textId="77777777" w:rsidR="00EA7005" w:rsidRDefault="00000000">
            <w:pPr>
              <w:pStyle w:val="Compact"/>
              <w:jc w:val="right"/>
            </w:pPr>
            <w:r>
              <w:t>1.515</w:t>
            </w:r>
          </w:p>
        </w:tc>
      </w:tr>
      <w:tr w:rsidR="00EA7005" w14:paraId="41725010" w14:textId="77777777">
        <w:tc>
          <w:tcPr>
            <w:tcW w:w="0" w:type="auto"/>
          </w:tcPr>
          <w:p w14:paraId="39E15F79" w14:textId="77777777" w:rsidR="00EA700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1618689F" w14:textId="77777777" w:rsidR="00EA7005" w:rsidRDefault="00000000">
            <w:pPr>
              <w:pStyle w:val="Compact"/>
              <w:jc w:val="right"/>
            </w:pPr>
            <w:r>
              <w:t>1.277</w:t>
            </w:r>
          </w:p>
        </w:tc>
      </w:tr>
      <w:tr w:rsidR="00EA7005" w14:paraId="3ADEE206" w14:textId="77777777">
        <w:tc>
          <w:tcPr>
            <w:tcW w:w="0" w:type="auto"/>
          </w:tcPr>
          <w:p w14:paraId="59764768" w14:textId="77777777" w:rsidR="00EA7005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299E5991" w14:textId="77777777" w:rsidR="00EA7005" w:rsidRDefault="00000000">
            <w:pPr>
              <w:pStyle w:val="Compact"/>
              <w:jc w:val="right"/>
            </w:pPr>
            <w:r>
              <w:t>1.234</w:t>
            </w:r>
          </w:p>
        </w:tc>
      </w:tr>
    </w:tbl>
    <w:p w14:paraId="1391CB90" w14:textId="77777777" w:rsidR="00EA7005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89"/>
        <w:gridCol w:w="1256"/>
      </w:tblGrid>
      <w:tr w:rsidR="00EA7005" w14:paraId="0DE2C113" w14:textId="77777777" w:rsidTr="00EA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3AFC72" w14:textId="77777777" w:rsidR="00EA7005" w:rsidRDefault="00EA7005">
            <w:pPr>
              <w:pStyle w:val="Compact"/>
            </w:pPr>
          </w:p>
        </w:tc>
        <w:tc>
          <w:tcPr>
            <w:tcW w:w="0" w:type="auto"/>
          </w:tcPr>
          <w:p w14:paraId="00F396E8" w14:textId="77777777" w:rsidR="00EA7005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F0EE91" w14:textId="77777777" w:rsidR="00EA7005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4FCF192" w14:textId="77777777" w:rsidR="00EA7005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6CC1230" w14:textId="77777777" w:rsidR="00EA7005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EA7005" w14:paraId="6B39E7BA" w14:textId="77777777">
        <w:tc>
          <w:tcPr>
            <w:tcW w:w="0" w:type="auto"/>
          </w:tcPr>
          <w:p w14:paraId="4F15BAE9" w14:textId="77777777" w:rsidR="00EA7005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0FB061A7" w14:textId="77777777" w:rsidR="00EA7005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7C9EF172" w14:textId="77777777" w:rsidR="00EA7005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78A1A1F0" w14:textId="77777777" w:rsidR="00EA7005" w:rsidRDefault="00000000">
            <w:pPr>
              <w:pStyle w:val="Compact"/>
              <w:jc w:val="right"/>
            </w:pPr>
            <w:r>
              <w:t>16.166</w:t>
            </w:r>
          </w:p>
        </w:tc>
        <w:tc>
          <w:tcPr>
            <w:tcW w:w="0" w:type="auto"/>
          </w:tcPr>
          <w:p w14:paraId="6BCE7A62" w14:textId="77777777" w:rsidR="00EA7005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EA7005" w14:paraId="5CCC79E3" w14:textId="77777777">
        <w:tc>
          <w:tcPr>
            <w:tcW w:w="0" w:type="auto"/>
          </w:tcPr>
          <w:p w14:paraId="277BBA97" w14:textId="77777777" w:rsidR="00EA7005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50B1FB9C" w14:textId="77777777" w:rsidR="00EA7005" w:rsidRDefault="00000000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14:paraId="570E77D2" w14:textId="77777777" w:rsidR="00EA7005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61179F8F" w14:textId="77777777" w:rsidR="00EA7005" w:rsidRDefault="00000000">
            <w:pPr>
              <w:pStyle w:val="Compact"/>
              <w:jc w:val="right"/>
            </w:pPr>
            <w:r>
              <w:t>5.041</w:t>
            </w:r>
          </w:p>
        </w:tc>
        <w:tc>
          <w:tcPr>
            <w:tcW w:w="0" w:type="auto"/>
          </w:tcPr>
          <w:p w14:paraId="62511CD8" w14:textId="77777777" w:rsidR="00EA7005" w:rsidRDefault="00000000">
            <w:pPr>
              <w:pStyle w:val="Compact"/>
              <w:jc w:val="right"/>
            </w:pPr>
            <w:r>
              <w:t>0.0000191</w:t>
            </w:r>
          </w:p>
        </w:tc>
      </w:tr>
      <w:tr w:rsidR="00EA7005" w14:paraId="55AF1050" w14:textId="77777777">
        <w:tc>
          <w:tcPr>
            <w:tcW w:w="0" w:type="auto"/>
          </w:tcPr>
          <w:p w14:paraId="2B6CD720" w14:textId="77777777" w:rsidR="00EA7005" w:rsidRDefault="00000000">
            <w:pPr>
              <w:pStyle w:val="Compact"/>
              <w:jc w:val="left"/>
            </w:pPr>
            <w:r>
              <w:t>diff_NBO_32_30</w:t>
            </w:r>
          </w:p>
        </w:tc>
        <w:tc>
          <w:tcPr>
            <w:tcW w:w="0" w:type="auto"/>
          </w:tcPr>
          <w:p w14:paraId="0985C26A" w14:textId="77777777" w:rsidR="00EA7005" w:rsidRDefault="0000000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B80238A" w14:textId="77777777" w:rsidR="00EA7005" w:rsidRDefault="00000000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2DE04677" w14:textId="77777777" w:rsidR="00EA7005" w:rsidRDefault="00000000">
            <w:pPr>
              <w:pStyle w:val="Compact"/>
              <w:jc w:val="right"/>
            </w:pPr>
            <w:r>
              <w:t>2.887</w:t>
            </w:r>
          </w:p>
        </w:tc>
        <w:tc>
          <w:tcPr>
            <w:tcW w:w="0" w:type="auto"/>
          </w:tcPr>
          <w:p w14:paraId="0FFC1B46" w14:textId="77777777" w:rsidR="00EA7005" w:rsidRDefault="00000000">
            <w:pPr>
              <w:pStyle w:val="Compact"/>
              <w:jc w:val="right"/>
            </w:pPr>
            <w:r>
              <w:t>0.0070282</w:t>
            </w:r>
          </w:p>
        </w:tc>
      </w:tr>
      <w:tr w:rsidR="00EA7005" w14:paraId="581EE7BA" w14:textId="77777777">
        <w:tc>
          <w:tcPr>
            <w:tcW w:w="0" w:type="auto"/>
          </w:tcPr>
          <w:p w14:paraId="3811BCA2" w14:textId="77777777" w:rsidR="00EA7005" w:rsidRDefault="00000000">
            <w:pPr>
              <w:pStyle w:val="Compact"/>
              <w:jc w:val="left"/>
            </w:pPr>
            <w:r>
              <w:t>Total_1</w:t>
            </w:r>
          </w:p>
        </w:tc>
        <w:tc>
          <w:tcPr>
            <w:tcW w:w="0" w:type="auto"/>
          </w:tcPr>
          <w:p w14:paraId="1B7E5816" w14:textId="77777777" w:rsidR="00EA7005" w:rsidRDefault="00000000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14:paraId="59061789" w14:textId="77777777" w:rsidR="00EA7005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59C1D0EA" w14:textId="77777777" w:rsidR="00EA7005" w:rsidRDefault="00000000">
            <w:pPr>
              <w:pStyle w:val="Compact"/>
              <w:jc w:val="right"/>
            </w:pPr>
            <w:r>
              <w:t>-3.019</w:t>
            </w:r>
          </w:p>
        </w:tc>
        <w:tc>
          <w:tcPr>
            <w:tcW w:w="0" w:type="auto"/>
          </w:tcPr>
          <w:p w14:paraId="7B787B4B" w14:textId="77777777" w:rsidR="00EA7005" w:rsidRDefault="00000000">
            <w:pPr>
              <w:pStyle w:val="Compact"/>
              <w:jc w:val="right"/>
            </w:pPr>
            <w:r>
              <w:t>0.0050432</w:t>
            </w:r>
          </w:p>
        </w:tc>
      </w:tr>
      <w:tr w:rsidR="00EA7005" w14:paraId="189945D3" w14:textId="77777777">
        <w:tc>
          <w:tcPr>
            <w:tcW w:w="0" w:type="auto"/>
          </w:tcPr>
          <w:p w14:paraId="34ACB199" w14:textId="77777777" w:rsidR="00EA7005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60260B0E" w14:textId="77777777" w:rsidR="00EA7005" w:rsidRDefault="00000000">
            <w:pPr>
              <w:pStyle w:val="Compact"/>
              <w:jc w:val="right"/>
            </w:pPr>
            <w:r>
              <w:t>-0.313</w:t>
            </w:r>
          </w:p>
        </w:tc>
        <w:tc>
          <w:tcPr>
            <w:tcW w:w="0" w:type="auto"/>
          </w:tcPr>
          <w:p w14:paraId="2E82F513" w14:textId="77777777" w:rsidR="00EA7005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71009D56" w14:textId="77777777" w:rsidR="00EA7005" w:rsidRDefault="00000000">
            <w:pPr>
              <w:pStyle w:val="Compact"/>
              <w:jc w:val="right"/>
            </w:pPr>
            <w:r>
              <w:t>-4.408</w:t>
            </w:r>
          </w:p>
        </w:tc>
        <w:tc>
          <w:tcPr>
            <w:tcW w:w="0" w:type="auto"/>
          </w:tcPr>
          <w:p w14:paraId="3FA0D85D" w14:textId="77777777" w:rsidR="00EA7005" w:rsidRDefault="00000000">
            <w:pPr>
              <w:pStyle w:val="Compact"/>
              <w:jc w:val="right"/>
            </w:pPr>
            <w:r>
              <w:t>0.0001162</w:t>
            </w:r>
          </w:p>
        </w:tc>
      </w:tr>
      <w:bookmarkEnd w:id="0"/>
      <w:bookmarkEnd w:id="2"/>
    </w:tbl>
    <w:p w14:paraId="4B18618E" w14:textId="77777777" w:rsidR="00D51560" w:rsidRDefault="00D51560"/>
    <w:sectPr w:rsidR="00D5156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E3BFD8" w14:textId="77777777" w:rsidR="00D51560" w:rsidRDefault="00D51560">
      <w:pPr>
        <w:spacing w:before="0" w:after="0"/>
      </w:pPr>
      <w:r>
        <w:separator/>
      </w:r>
    </w:p>
  </w:endnote>
  <w:endnote w:type="continuationSeparator" w:id="0">
    <w:p w14:paraId="101BED37" w14:textId="77777777" w:rsidR="00D51560" w:rsidRDefault="00D5156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424BA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7BA1F545" w14:textId="77777777" w:rsidR="0058205F" w:rsidRDefault="0058205F" w:rsidP="00300796">
    <w:pPr>
      <w:pStyle w:val="aa"/>
    </w:pPr>
  </w:p>
  <w:p w14:paraId="0F4B4218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304648" w14:textId="77777777" w:rsidR="00D51560" w:rsidRDefault="00D51560">
      <w:pPr>
        <w:spacing w:before="0" w:after="0"/>
      </w:pPr>
      <w:r>
        <w:separator/>
      </w:r>
    </w:p>
  </w:footnote>
  <w:footnote w:type="continuationSeparator" w:id="0">
    <w:p w14:paraId="5E75FF73" w14:textId="77777777" w:rsidR="00D51560" w:rsidRDefault="00D5156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18501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24A2A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6621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1560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A7005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CE6D02"/>
  <w15:docId w15:val="{7BDD2E34-BCEA-43BA-AA3D-B236E135E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73</Words>
  <Characters>899</Characters>
  <Application>Microsoft Office Word</Application>
  <DocSecurity>0</DocSecurity>
  <Lines>128</Lines>
  <Paragraphs>1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2, Group B, 𝚫𝚫G Version</dc:title>
  <dc:creator>Inbal Lorena Eshel</dc:creator>
  <cp:keywords/>
  <cp:lastModifiedBy>inbal zak</cp:lastModifiedBy>
  <cp:revision>2</cp:revision>
  <dcterms:created xsi:type="dcterms:W3CDTF">2025-02-03T09:45:00Z</dcterms:created>
  <dcterms:modified xsi:type="dcterms:W3CDTF">2025-02-0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